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1CCEDD9E" w:rsidR="00930E06" w:rsidRPr="00FD76A8" w:rsidRDefault="00FB5403" w:rsidP="0030304C">
      <w:pPr>
        <w:pStyle w:val="Heading1"/>
        <w:jc w:val="center"/>
      </w:pPr>
      <w:r w:rsidRPr="00FD76A8">
        <w:t>MONTHLY REPORT</w:t>
      </w:r>
      <w:r w:rsidR="00D66402" w:rsidRPr="00FD76A8">
        <w:t xml:space="preserve"> </w:t>
      </w:r>
      <w:r w:rsidR="00A15C08" w:rsidRPr="00FD76A8">
        <w:t>–</w:t>
      </w:r>
      <w:r w:rsidR="00D66402" w:rsidRPr="00FD76A8">
        <w:t xml:space="preserve"> </w:t>
      </w:r>
      <w:r w:rsidR="003473BF" w:rsidRPr="00FD76A8">
        <w:t>February</w:t>
      </w:r>
      <w:r w:rsidR="00A15C08" w:rsidRPr="00FD76A8">
        <w:t xml:space="preserve"> 2022</w:t>
      </w:r>
    </w:p>
    <w:p w14:paraId="48B50299" w14:textId="72A56531" w:rsidR="00D25FE5" w:rsidRPr="00FD76A8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FD76A8">
        <w:rPr>
          <w:color w:val="auto"/>
          <w:sz w:val="28"/>
          <w:szCs w:val="28"/>
          <w:u w:val="double"/>
        </w:rPr>
        <w:t xml:space="preserve">1. </w:t>
      </w:r>
      <w:r w:rsidR="00F6563C" w:rsidRPr="00FD76A8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FD76A8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FD76A8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FD76A8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FD76A8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0867243" w:rsidR="00F8344A" w:rsidRPr="00FD76A8" w:rsidRDefault="003473BF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bruary</w:t>
            </w:r>
            <w:r w:rsidR="00A15C08"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FD76A8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FD76A8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54FB3AB3" w:rsidR="00216336" w:rsidRPr="00FD76A8" w:rsidRDefault="00CB492C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360,479</w:t>
            </w:r>
          </w:p>
        </w:tc>
        <w:tc>
          <w:tcPr>
            <w:tcW w:w="2160" w:type="dxa"/>
          </w:tcPr>
          <w:p w14:paraId="186F4DF8" w14:textId="72246730" w:rsidR="00216336" w:rsidRPr="00FD76A8" w:rsidRDefault="006F238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00,559</w:t>
            </w:r>
          </w:p>
        </w:tc>
        <w:tc>
          <w:tcPr>
            <w:tcW w:w="1980" w:type="dxa"/>
          </w:tcPr>
          <w:p w14:paraId="71E92A97" w14:textId="10ECB812" w:rsidR="00216336" w:rsidRPr="00FD76A8" w:rsidRDefault="009308B0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473BF" w:rsidRPr="00FD76A8">
              <w:rPr>
                <w:rFonts w:ascii="Times New Roman" w:hAnsi="Times New Roman" w:cs="Times New Roman"/>
                <w:sz w:val="24"/>
                <w:szCs w:val="24"/>
              </w:rPr>
              <w:t>61,038</w:t>
            </w:r>
          </w:p>
        </w:tc>
      </w:tr>
      <w:tr w:rsidR="00216336" w:rsidRPr="00FD76A8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FD76A8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FD76A8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3C39C819" w:rsidR="00216336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B492C" w:rsidRPr="00FD76A8">
              <w:rPr>
                <w:rFonts w:ascii="Times New Roman" w:hAnsi="Times New Roman" w:cs="Times New Roman"/>
                <w:sz w:val="24"/>
                <w:szCs w:val="24"/>
              </w:rPr>
              <w:t>27,558</w:t>
            </w:r>
          </w:p>
        </w:tc>
        <w:tc>
          <w:tcPr>
            <w:tcW w:w="2160" w:type="dxa"/>
          </w:tcPr>
          <w:p w14:paraId="4D3F8DF1" w14:textId="2071F87D" w:rsidR="00216336" w:rsidRPr="00FD76A8" w:rsidRDefault="009308B0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F238E" w:rsidRPr="00FD76A8">
              <w:rPr>
                <w:rFonts w:ascii="Times New Roman" w:hAnsi="Times New Roman" w:cs="Times New Roman"/>
                <w:sz w:val="24"/>
                <w:szCs w:val="24"/>
              </w:rPr>
              <w:t>5,676</w:t>
            </w:r>
          </w:p>
        </w:tc>
        <w:tc>
          <w:tcPr>
            <w:tcW w:w="1980" w:type="dxa"/>
          </w:tcPr>
          <w:p w14:paraId="292BBD18" w14:textId="036C3435" w:rsidR="00216336" w:rsidRPr="00FD76A8" w:rsidRDefault="009308B0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3473BF" w:rsidRPr="00FD76A8">
              <w:rPr>
                <w:rFonts w:ascii="Times New Roman" w:hAnsi="Times New Roman" w:cs="Times New Roman"/>
                <w:sz w:val="24"/>
                <w:szCs w:val="24"/>
              </w:rPr>
              <w:t>3,234</w:t>
            </w:r>
          </w:p>
        </w:tc>
      </w:tr>
      <w:tr w:rsidR="009F2D5F" w:rsidRPr="00FD76A8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D21BBAF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B492C" w:rsidRPr="00FD76A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="0082247E" w:rsidRPr="00FD76A8">
              <w:rPr>
                <w:rFonts w:ascii="Times New Roman" w:hAnsi="Times New Roman" w:cs="Times New Roman"/>
                <w:sz w:val="24"/>
                <w:szCs w:val="24"/>
              </w:rPr>
              <w:t>,921</w:t>
            </w:r>
          </w:p>
        </w:tc>
        <w:tc>
          <w:tcPr>
            <w:tcW w:w="2160" w:type="dxa"/>
          </w:tcPr>
          <w:p w14:paraId="2B3C15B8" w14:textId="01E941E9" w:rsidR="009F2D5F" w:rsidRPr="00FD76A8" w:rsidRDefault="006F238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34,883</w:t>
            </w:r>
          </w:p>
        </w:tc>
        <w:tc>
          <w:tcPr>
            <w:tcW w:w="1980" w:type="dxa"/>
          </w:tcPr>
          <w:p w14:paraId="7FDFC607" w14:textId="79C4ADA8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473BF" w:rsidRPr="00FD76A8">
              <w:rPr>
                <w:rFonts w:ascii="Times New Roman" w:hAnsi="Times New Roman" w:cs="Times New Roman"/>
                <w:sz w:val="24"/>
                <w:szCs w:val="24"/>
              </w:rPr>
              <w:t>67,804</w:t>
            </w:r>
          </w:p>
        </w:tc>
      </w:tr>
      <w:tr w:rsidR="009F2D5F" w:rsidRPr="00FD76A8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   Shared Demand-   </w:t>
            </w:r>
          </w:p>
          <w:p w14:paraId="77C04227" w14:textId="0EA6679C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   Response Trips</w:t>
            </w:r>
          </w:p>
        </w:tc>
        <w:tc>
          <w:tcPr>
            <w:tcW w:w="1980" w:type="dxa"/>
          </w:tcPr>
          <w:p w14:paraId="25B6CD5A" w14:textId="72E110A2" w:rsidR="009F2D5F" w:rsidRPr="00FD76A8" w:rsidRDefault="0082247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1,570</w:t>
            </w:r>
          </w:p>
        </w:tc>
        <w:tc>
          <w:tcPr>
            <w:tcW w:w="2160" w:type="dxa"/>
          </w:tcPr>
          <w:p w14:paraId="70F0C0D9" w14:textId="44E9DC47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F238E" w:rsidRPr="00FD76A8">
              <w:rPr>
                <w:rFonts w:ascii="Times New Roman" w:hAnsi="Times New Roman" w:cs="Times New Roman"/>
                <w:sz w:val="24"/>
                <w:szCs w:val="24"/>
              </w:rPr>
              <w:t>2,025</w:t>
            </w:r>
          </w:p>
        </w:tc>
        <w:tc>
          <w:tcPr>
            <w:tcW w:w="1980" w:type="dxa"/>
          </w:tcPr>
          <w:p w14:paraId="57A7C8B1" w14:textId="4FB6ED81" w:rsidR="009F2D5F" w:rsidRPr="00FD76A8" w:rsidRDefault="003473B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43,595</w:t>
            </w:r>
          </w:p>
        </w:tc>
      </w:tr>
      <w:tr w:rsidR="009F2D5F" w:rsidRPr="00FD76A8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FD76A8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5268"/>
            <w:bookmarkEnd w:id="0"/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6D49ECD7" w:rsidR="009F2D5F" w:rsidRPr="00FD76A8" w:rsidRDefault="0082247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293,766</w:t>
            </w:r>
          </w:p>
        </w:tc>
        <w:tc>
          <w:tcPr>
            <w:tcW w:w="2160" w:type="dxa"/>
          </w:tcPr>
          <w:p w14:paraId="0530B0D8" w14:textId="4C2CDAB3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238E" w:rsidRPr="00FD76A8">
              <w:rPr>
                <w:rFonts w:ascii="Times New Roman" w:hAnsi="Times New Roman" w:cs="Times New Roman"/>
                <w:sz w:val="24"/>
                <w:szCs w:val="24"/>
              </w:rPr>
              <w:t>0,773</w:t>
            </w:r>
          </w:p>
        </w:tc>
        <w:tc>
          <w:tcPr>
            <w:tcW w:w="1980" w:type="dxa"/>
          </w:tcPr>
          <w:p w14:paraId="43084E0E" w14:textId="473D8CFC" w:rsidR="009F2D5F" w:rsidRPr="00FD76A8" w:rsidRDefault="003473B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384,539</w:t>
            </w:r>
          </w:p>
        </w:tc>
      </w:tr>
      <w:tr w:rsidR="009F2D5F" w:rsidRPr="00FD76A8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6770CC75" w:rsidR="009F2D5F" w:rsidRPr="00FD76A8" w:rsidRDefault="0082247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289,807</w:t>
            </w:r>
          </w:p>
        </w:tc>
        <w:tc>
          <w:tcPr>
            <w:tcW w:w="2160" w:type="dxa"/>
          </w:tcPr>
          <w:p w14:paraId="0378CDAF" w14:textId="50062327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238E" w:rsidRPr="00FD76A8">
              <w:rPr>
                <w:rFonts w:ascii="Times New Roman" w:hAnsi="Times New Roman" w:cs="Times New Roman"/>
                <w:sz w:val="24"/>
                <w:szCs w:val="24"/>
              </w:rPr>
              <w:t>0,045</w:t>
            </w:r>
          </w:p>
        </w:tc>
        <w:tc>
          <w:tcPr>
            <w:tcW w:w="1980" w:type="dxa"/>
          </w:tcPr>
          <w:p w14:paraId="1C802D17" w14:textId="46722CB5" w:rsidR="009F2D5F" w:rsidRPr="00FD76A8" w:rsidRDefault="003473B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379,852</w:t>
            </w:r>
          </w:p>
        </w:tc>
      </w:tr>
      <w:tr w:rsidR="009F2D5F" w:rsidRPr="00FD76A8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67BE0A8C" w:rsidR="009F2D5F" w:rsidRPr="00FD76A8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-   </w:t>
            </w:r>
            <w:r w:rsidR="00FD76A8" w:rsidRPr="00FD76A8">
              <w:rPr>
                <w:rFonts w:ascii="Times New Roman" w:hAnsi="Times New Roman" w:cs="Times New Roman"/>
                <w:sz w:val="24"/>
                <w:szCs w:val="24"/>
              </w:rPr>
              <w:t>Requested Rides In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FD76A8" w:rsidRPr="00FD76A8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287D2763" w:rsidR="009F2D5F" w:rsidRPr="00FD76A8" w:rsidRDefault="009F2D5F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2247E" w:rsidRPr="00FD76A8">
              <w:rPr>
                <w:rFonts w:ascii="Times New Roman" w:hAnsi="Times New Roman" w:cs="Times New Roman"/>
                <w:sz w:val="24"/>
                <w:szCs w:val="24"/>
              </w:rPr>
              <w:t>,959</w:t>
            </w:r>
          </w:p>
        </w:tc>
        <w:tc>
          <w:tcPr>
            <w:tcW w:w="2160" w:type="dxa"/>
          </w:tcPr>
          <w:p w14:paraId="52BD2673" w14:textId="6164BEC2" w:rsidR="009F2D5F" w:rsidRPr="00FD76A8" w:rsidRDefault="009308B0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F238E" w:rsidRPr="00FD76A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980" w:type="dxa"/>
          </w:tcPr>
          <w:p w14:paraId="6CF105B1" w14:textId="7FE9F472" w:rsidR="009F2D5F" w:rsidRPr="00FD76A8" w:rsidRDefault="008D6D10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247D7" w:rsidRPr="00FD76A8">
              <w:rPr>
                <w:rFonts w:ascii="Times New Roman" w:hAnsi="Times New Roman" w:cs="Times New Roman"/>
                <w:sz w:val="24"/>
                <w:szCs w:val="24"/>
              </w:rPr>
              <w:t>,687</w:t>
            </w:r>
          </w:p>
        </w:tc>
      </w:tr>
    </w:tbl>
    <w:bookmarkEnd w:id="1"/>
    <w:p w14:paraId="3C58F770" w14:textId="6DFCB27C" w:rsidR="005D1BD2" w:rsidRPr="00FD76A8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FD76A8">
        <w:rPr>
          <w:color w:val="auto"/>
          <w:sz w:val="28"/>
          <w:szCs w:val="28"/>
          <w:u w:val="double"/>
        </w:rPr>
        <w:t xml:space="preserve">2. </w:t>
      </w:r>
      <w:r w:rsidR="005D1BD2" w:rsidRPr="00FD76A8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:rsidRPr="00FD76A8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FD76A8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FD76A8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FD76A8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FD76A8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FD76A8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15A0D65E" w:rsidR="00807D4E" w:rsidRPr="00FD76A8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 w:rsidRPr="00FD76A8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44A0D12F" w:rsidR="00807D4E" w:rsidRPr="00FD76A8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99.71%</w:t>
            </w:r>
          </w:p>
        </w:tc>
        <w:tc>
          <w:tcPr>
            <w:tcW w:w="2160" w:type="dxa"/>
          </w:tcPr>
          <w:p w14:paraId="2369124A" w14:textId="5B45CE0C" w:rsidR="00807D4E" w:rsidRPr="00FD76A8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5" w:type="dxa"/>
          </w:tcPr>
          <w:p w14:paraId="10EF5D0E" w14:textId="182D84B5" w:rsidR="00807D4E" w:rsidRPr="00FD76A8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:rsidRPr="00FD76A8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61E973A6" w:rsidR="00807D4E" w:rsidRPr="00FD76A8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FD76A8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Completed Without A Member’s Report of Lateness </w:t>
            </w:r>
          </w:p>
        </w:tc>
        <w:tc>
          <w:tcPr>
            <w:tcW w:w="1980" w:type="dxa"/>
          </w:tcPr>
          <w:p w14:paraId="7B2A18EA" w14:textId="605FB40D" w:rsidR="00807D4E" w:rsidRPr="00FD76A8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99.5</w:t>
            </w:r>
            <w:r w:rsidR="009F2D5F" w:rsidRPr="00FD76A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7925465" w:rsidR="00807D4E" w:rsidRPr="00FD76A8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5" w:type="dxa"/>
          </w:tcPr>
          <w:p w14:paraId="4DBEEF66" w14:textId="416ACC96" w:rsidR="00807D4E" w:rsidRPr="00FD76A8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:rsidRPr="00FD76A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0850BCB0" w:rsidR="00523D38" w:rsidRPr="00FD76A8" w:rsidRDefault="004B09A1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FD76A8" w:rsidRPr="00FD76A8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129E7374" w:rsidR="00523D38" w:rsidRPr="00FD76A8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160" w:type="dxa"/>
          </w:tcPr>
          <w:p w14:paraId="3D3FCEC6" w14:textId="0AD04608" w:rsidR="00523D38" w:rsidRPr="00FD76A8" w:rsidRDefault="00A22C3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106564"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FD76A8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FD76A8" w:rsidRDefault="0072545C" w:rsidP="0072545C">
      <w:pPr>
        <w:rPr>
          <w:rFonts w:ascii="Times New Roman" w:hAnsi="Times New Roman" w:cs="Times New Roman"/>
        </w:rPr>
      </w:pPr>
    </w:p>
    <w:p w14:paraId="7B083FAC" w14:textId="3E2E4F35" w:rsidR="00D60B35" w:rsidRPr="00FD76A8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FD76A8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 w:rsidRPr="00FD76A8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FD76A8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FD76A8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FD76A8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FD76A8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FD76A8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:rsidRPr="00FD76A8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4A989AC3" w:rsidR="00E77CE9" w:rsidRPr="00FD76A8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FD76A8" w:rsidRPr="00FD76A8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Unfulfilled Demand-</w:t>
            </w:r>
            <w:r w:rsidR="00FD76A8" w:rsidRPr="00FD76A8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Requests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77777777" w:rsidR="00E77CE9" w:rsidRPr="00FD76A8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56334469" w14:textId="0CB10E8A" w:rsidR="00E77CE9" w:rsidRPr="00FD76A8" w:rsidRDefault="00DE5BAA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16" w:type="dxa"/>
          </w:tcPr>
          <w:p w14:paraId="07D45C6B" w14:textId="77777777" w:rsidR="00E77CE9" w:rsidRPr="00FD76A8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:rsidRPr="00FD76A8" w14:paraId="74D3F80D" w14:textId="77777777" w:rsidTr="00F02B88">
        <w:tblPrEx>
          <w:jc w:val="left"/>
        </w:tblPrEx>
        <w:tc>
          <w:tcPr>
            <w:tcW w:w="2970" w:type="dxa"/>
          </w:tcPr>
          <w:p w14:paraId="4CCF70D6" w14:textId="6CBC1D57" w:rsidR="00E77CE9" w:rsidRPr="00FD76A8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Unfulfilled Demand-</w:t>
            </w:r>
            <w:r w:rsidR="00FD76A8" w:rsidRPr="00FD76A8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Request Rate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7777777" w:rsidR="00E77CE9" w:rsidRPr="00FD76A8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482" w:type="dxa"/>
          </w:tcPr>
          <w:p w14:paraId="2A7AEE14" w14:textId="77777777" w:rsidR="00E77CE9" w:rsidRPr="00FD76A8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716" w:type="dxa"/>
          </w:tcPr>
          <w:p w14:paraId="490C382D" w14:textId="77777777" w:rsidR="00E77CE9" w:rsidRPr="00FD76A8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:rsidRPr="00FD76A8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FD76A8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15A9738C" w:rsidR="00E77CE9" w:rsidRPr="00FD76A8" w:rsidRDefault="005A0611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2482" w:type="dxa"/>
          </w:tcPr>
          <w:p w14:paraId="43D631B4" w14:textId="7FAED989" w:rsidR="00E77CE9" w:rsidRPr="00FD76A8" w:rsidRDefault="005A061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2716" w:type="dxa"/>
          </w:tcPr>
          <w:p w14:paraId="0B3D8C87" w14:textId="77777777" w:rsidR="00E77CE9" w:rsidRPr="00FD76A8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:rsidRPr="00FD76A8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FD76A8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622452FF" w:rsidR="00E77CE9" w:rsidRPr="00FD76A8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A0611" w:rsidRPr="00FD76A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023A5CCC" w:rsidR="00E77CE9" w:rsidRPr="00FD76A8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A0611" w:rsidRPr="00FD76A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FD76A8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FD76A8" w:rsidRDefault="00E77CE9" w:rsidP="0030304C">
      <w:pPr>
        <w:pStyle w:val="Heading1"/>
        <w:rPr>
          <w:sz w:val="28"/>
          <w:szCs w:val="28"/>
          <w:u w:val="double"/>
        </w:rPr>
      </w:pPr>
      <w:r w:rsidRPr="00FD76A8">
        <w:rPr>
          <w:color w:val="auto"/>
          <w:sz w:val="28"/>
          <w:szCs w:val="28"/>
          <w:u w:val="double"/>
        </w:rPr>
        <w:t>4</w:t>
      </w:r>
      <w:r w:rsidR="00485B87" w:rsidRPr="00FD76A8">
        <w:rPr>
          <w:color w:val="auto"/>
          <w:sz w:val="28"/>
          <w:szCs w:val="28"/>
          <w:u w:val="double"/>
        </w:rPr>
        <w:t xml:space="preserve">. </w:t>
      </w:r>
      <w:r w:rsidR="005D1BD2" w:rsidRPr="00FD76A8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FD76A8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FD76A8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FD76A8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FD76A8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FD76A8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FD76A8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FD76A8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0703675"/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22BF813D" w:rsidR="009F2D5F" w:rsidRPr="00FD76A8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2247E" w:rsidRPr="00FD76A8">
              <w:rPr>
                <w:rFonts w:ascii="Times New Roman" w:hAnsi="Times New Roman" w:cs="Times New Roman"/>
                <w:sz w:val="24"/>
                <w:szCs w:val="24"/>
              </w:rPr>
              <w:t>0,017</w:t>
            </w:r>
          </w:p>
        </w:tc>
        <w:tc>
          <w:tcPr>
            <w:tcW w:w="2362" w:type="dxa"/>
          </w:tcPr>
          <w:p w14:paraId="7BA65904" w14:textId="6C23057C" w:rsidR="009F2D5F" w:rsidRPr="00FD76A8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F7C59" w:rsidRPr="00FD76A8">
              <w:rPr>
                <w:rFonts w:ascii="Times New Roman" w:hAnsi="Times New Roman" w:cs="Times New Roman"/>
                <w:sz w:val="24"/>
                <w:szCs w:val="24"/>
              </w:rPr>
              <w:t>5,046</w:t>
            </w:r>
          </w:p>
        </w:tc>
        <w:tc>
          <w:tcPr>
            <w:tcW w:w="2125" w:type="dxa"/>
          </w:tcPr>
          <w:p w14:paraId="70E542D4" w14:textId="34B161AA" w:rsidR="009F2D5F" w:rsidRPr="00FD76A8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2"/>
      <w:tr w:rsidR="009F2D5F" w:rsidRPr="00FD76A8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FD76A8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42685B03" w:rsidR="009F2D5F" w:rsidRPr="00FD76A8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82247E" w:rsidRPr="00FD76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2247E" w:rsidRPr="00FD76A8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362" w:type="dxa"/>
          </w:tcPr>
          <w:p w14:paraId="048D38D7" w14:textId="7E58B073" w:rsidR="009F2D5F" w:rsidRPr="00FD76A8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4F7C59" w:rsidRPr="00FD76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F7C59" w:rsidRPr="00FD76A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2125" w:type="dxa"/>
          </w:tcPr>
          <w:p w14:paraId="440C87B0" w14:textId="215968C8" w:rsidR="009F2D5F" w:rsidRPr="00FD76A8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&lt; 3 minutes</w:t>
            </w:r>
          </w:p>
        </w:tc>
      </w:tr>
      <w:tr w:rsidR="009F2D5F" w:rsidRPr="00FD76A8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FD76A8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6BBD6EAD" w:rsidR="009F2D5F" w:rsidRPr="00FD76A8" w:rsidRDefault="0082247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F2D5F" w:rsidRPr="00FD76A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9F2D5F"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44F01AA3" w:rsidR="009F2D5F" w:rsidRPr="00FD76A8" w:rsidRDefault="004F7C5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6.50</w:t>
            </w:r>
            <w:r w:rsidR="009F2D5F"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FD76A8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FD76A8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FD76A8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Number of calls answered in less than 1 minute</w:t>
            </w:r>
          </w:p>
        </w:tc>
        <w:tc>
          <w:tcPr>
            <w:tcW w:w="2239" w:type="dxa"/>
          </w:tcPr>
          <w:p w14:paraId="6626F3C7" w14:textId="49F52F9E" w:rsidR="009F2D5F" w:rsidRPr="00FD76A8" w:rsidRDefault="0082247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62.00</w:t>
            </w:r>
            <w:r w:rsidR="009F2D5F"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2656DDED" w:rsidR="009F2D5F" w:rsidRPr="00FD76A8" w:rsidRDefault="004F7C5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="009308B0" w:rsidRPr="00FD76A8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FD76A8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FD76A8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FD76A8">
        <w:rPr>
          <w:color w:val="auto"/>
          <w:sz w:val="28"/>
          <w:szCs w:val="28"/>
          <w:u w:val="double"/>
        </w:rPr>
        <w:t>5.</w:t>
      </w:r>
      <w:r w:rsidR="00EF332B" w:rsidRPr="00FD76A8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FD76A8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FD76A8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FD76A8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FD76A8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FD76A8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FD76A8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# of Inspections Conducted</w:t>
            </w:r>
          </w:p>
        </w:tc>
        <w:tc>
          <w:tcPr>
            <w:tcW w:w="1530" w:type="dxa"/>
          </w:tcPr>
          <w:p w14:paraId="028BE235" w14:textId="408DEE8C" w:rsidR="009F2D5F" w:rsidRPr="00FD76A8" w:rsidRDefault="0082247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</w:tc>
        <w:tc>
          <w:tcPr>
            <w:tcW w:w="1980" w:type="dxa"/>
          </w:tcPr>
          <w:p w14:paraId="4B71C2DA" w14:textId="3A8BAFAD" w:rsidR="009F2D5F" w:rsidRPr="00FD76A8" w:rsidRDefault="004F7C5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17</w:t>
            </w:r>
            <w:r w:rsidR="00324FD7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664CF67E" w14:textId="77777777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MART:160, GATRA: 47</w:t>
            </w:r>
          </w:p>
        </w:tc>
      </w:tr>
      <w:tr w:rsidR="009F2D5F" w:rsidRPr="00FD76A8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0588C372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7707F957" w:rsidR="009F2D5F" w:rsidRPr="00FD76A8" w:rsidRDefault="004F7C5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3ACC"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2785" w:type="dxa"/>
          </w:tcPr>
          <w:p w14:paraId="74652748" w14:textId="77777777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FD76A8" w:rsidRDefault="00E77CE9" w:rsidP="0030304C">
      <w:pPr>
        <w:pStyle w:val="Heading1"/>
        <w:rPr>
          <w:sz w:val="28"/>
          <w:szCs w:val="28"/>
          <w:u w:val="double"/>
        </w:rPr>
      </w:pPr>
      <w:r w:rsidRPr="00FD76A8">
        <w:rPr>
          <w:color w:val="auto"/>
          <w:sz w:val="28"/>
          <w:szCs w:val="28"/>
          <w:u w:val="double"/>
        </w:rPr>
        <w:t>6</w:t>
      </w:r>
      <w:r w:rsidR="00485B87" w:rsidRPr="00FD76A8">
        <w:rPr>
          <w:color w:val="auto"/>
          <w:sz w:val="28"/>
          <w:szCs w:val="28"/>
          <w:u w:val="double"/>
        </w:rPr>
        <w:t xml:space="preserve">. </w:t>
      </w:r>
      <w:r w:rsidR="005D1BD2" w:rsidRPr="00FD76A8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FD76A8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FD76A8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FD76A8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FD76A8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FD76A8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FD76A8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FD76A8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1D7BD8AC" w:rsidR="00CE69CB" w:rsidRPr="00FD76A8" w:rsidRDefault="0082247E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879</w:t>
            </w:r>
          </w:p>
        </w:tc>
        <w:tc>
          <w:tcPr>
            <w:tcW w:w="2322" w:type="dxa"/>
          </w:tcPr>
          <w:p w14:paraId="3E389683" w14:textId="12BA5334" w:rsidR="00CE69CB" w:rsidRPr="00FD76A8" w:rsidRDefault="004F7C59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072" w:type="dxa"/>
          </w:tcPr>
          <w:p w14:paraId="72471596" w14:textId="05AFB075" w:rsidR="00CE69CB" w:rsidRPr="00FD76A8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FD76A8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FD76A8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 w:rsidRPr="00FD76A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  <w:p w14:paraId="544EF783" w14:textId="3E4C3F12" w:rsidR="00CE69CB" w:rsidRPr="00FD76A8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3BE842AE" w:rsidR="00CE69CB" w:rsidRPr="00FD76A8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2247E" w:rsidRPr="00FD76A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11197980" w:rsidR="00CE69CB" w:rsidRPr="00FD76A8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9308B0" w:rsidRPr="00FD76A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FD76A8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9F2D5F" w:rsidRPr="00FD76A8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214AF537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95.00%</w:t>
            </w:r>
          </w:p>
        </w:tc>
        <w:tc>
          <w:tcPr>
            <w:tcW w:w="2322" w:type="dxa"/>
          </w:tcPr>
          <w:p w14:paraId="12831ED5" w14:textId="56BADA5E" w:rsidR="009F2D5F" w:rsidRPr="00FD76A8" w:rsidRDefault="004F7C5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97.50</w:t>
            </w:r>
            <w:r w:rsidR="009F2D5F" w:rsidRPr="00FD76A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FD76A8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FD76A8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53ADF959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322" w:type="dxa"/>
          </w:tcPr>
          <w:p w14:paraId="668A591C" w14:textId="7E768D80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FD76A8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6A8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3932759" w14:textId="77777777" w:rsidR="00965B94" w:rsidRPr="00FD76A8" w:rsidRDefault="00965B94" w:rsidP="00965B94">
      <w:pPr>
        <w:rPr>
          <w:rFonts w:ascii="Times New Roman" w:hAnsi="Times New Roman" w:cs="Times New Roman"/>
        </w:rPr>
      </w:pPr>
    </w:p>
    <w:p w14:paraId="624A3CF9" w14:textId="77777777" w:rsidR="005A0611" w:rsidRPr="00FD76A8" w:rsidRDefault="005A061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007BC5BA" w14:textId="1406C1EC" w:rsidR="00167368" w:rsidRPr="00FD76A8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FD76A8">
        <w:rPr>
          <w:color w:val="auto"/>
          <w:sz w:val="28"/>
          <w:szCs w:val="28"/>
          <w:u w:val="double"/>
        </w:rPr>
        <w:t>7</w:t>
      </w:r>
      <w:r w:rsidR="006354C4" w:rsidRPr="00FD76A8">
        <w:rPr>
          <w:color w:val="auto"/>
          <w:sz w:val="28"/>
          <w:szCs w:val="28"/>
          <w:u w:val="double"/>
        </w:rPr>
        <w:t xml:space="preserve">. </w:t>
      </w:r>
      <w:r w:rsidR="004769CF" w:rsidRPr="00FD76A8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FD76A8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 w:rsidRPr="00FD76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0FD68884">
            <wp:extent cx="5924550" cy="3898900"/>
            <wp:effectExtent l="0" t="0" r="0" b="6350"/>
            <wp:docPr id="3" name="Chart 3" descr="MART&#10;On-Time Performance Complaints, 72.92%&#10;Vehicle Complaints, 1.30%&#10;Driver Complaints, 1.82%&#10;Dispatch Complaints, 0.91%&#10;Other: 22.9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Pr="00FD76A8" w:rsidRDefault="008D3C79" w:rsidP="00E048D2">
      <w:pPr>
        <w:jc w:val="center"/>
        <w:rPr>
          <w:rFonts w:ascii="Times New Roman" w:hAnsi="Times New Roman" w:cs="Times New Roman"/>
        </w:rPr>
      </w:pPr>
      <w:r w:rsidRPr="00FD76A8">
        <w:rPr>
          <w:rFonts w:ascii="Times New Roman" w:hAnsi="Times New Roman" w:cs="Times New Roman"/>
          <w:noProof/>
        </w:rPr>
        <w:drawing>
          <wp:inline distT="0" distB="0" distL="0" distR="0" wp14:anchorId="1A6B4E71" wp14:editId="24F7B577">
            <wp:extent cx="5543550" cy="3409950"/>
            <wp:effectExtent l="0" t="0" r="0" b="0"/>
            <wp:docPr id="2" name="Chart 2" descr="GATRA&#10;Vehicle Complaints: 5.00%&#10;On-Time Performance Complaint, 55.00%&#10;Driver Complaints, 30.00%&#10;Dispatch Complaints: 7.50%&#10;Call Center Staff Complaints: 2.50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RPr="00FD76A8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5B738" w14:textId="77777777" w:rsidR="003C5EC0" w:rsidRDefault="003C5EC0" w:rsidP="00F6563C">
      <w:pPr>
        <w:spacing w:after="0" w:line="240" w:lineRule="auto"/>
      </w:pPr>
      <w:r>
        <w:separator/>
      </w:r>
    </w:p>
  </w:endnote>
  <w:endnote w:type="continuationSeparator" w:id="0">
    <w:p w14:paraId="46788D09" w14:textId="77777777" w:rsidR="003C5EC0" w:rsidRDefault="003C5EC0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8EB56" w14:textId="77777777" w:rsidR="003C5EC0" w:rsidRDefault="003C5EC0" w:rsidP="00F6563C">
      <w:pPr>
        <w:spacing w:after="0" w:line="240" w:lineRule="auto"/>
      </w:pPr>
      <w:r>
        <w:separator/>
      </w:r>
    </w:p>
  </w:footnote>
  <w:footnote w:type="continuationSeparator" w:id="0">
    <w:p w14:paraId="39AF31BB" w14:textId="77777777" w:rsidR="003C5EC0" w:rsidRDefault="003C5EC0" w:rsidP="00F6563C">
      <w:pPr>
        <w:spacing w:after="0" w:line="240" w:lineRule="auto"/>
      </w:pPr>
      <w:r>
        <w:continuationSeparator/>
      </w:r>
    </w:p>
  </w:footnote>
  <w:footnote w:id="1">
    <w:p w14:paraId="5277C1CC" w14:textId="35CF7E19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FD76A8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3083D574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</w:t>
      </w:r>
      <w:r w:rsidR="00FD76A8" w:rsidRPr="00C12649">
        <w:rPr>
          <w:rFonts w:ascii="Times New Roman" w:hAnsi="Times New Roman" w:cs="Times New Roman"/>
        </w:rPr>
        <w:t>Services’ Day</w:t>
      </w:r>
      <w:r w:rsidRPr="00C12649">
        <w:rPr>
          <w:rFonts w:ascii="Times New Roman" w:hAnsi="Times New Roman" w:cs="Times New Roman"/>
        </w:rPr>
        <w:t>/work programs, MassHealth-funded Day Habilitation, Department of Mental Health’s Clubhouse programs</w:t>
      </w:r>
      <w:r w:rsidR="00FD76A8">
        <w:rPr>
          <w:rFonts w:ascii="Times New Roman" w:hAnsi="Times New Roman" w:cs="Times New Roman"/>
        </w:rPr>
        <w:t>,</w:t>
      </w:r>
      <w:r w:rsidRPr="00C12649">
        <w:rPr>
          <w:rFonts w:ascii="Times New Roman" w:hAnsi="Times New Roman" w:cs="Times New Roman"/>
        </w:rPr>
        <w:t xml:space="preserve">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6F714F2F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FD76A8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0F3AD4FD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</w:t>
      </w:r>
      <w:r w:rsidR="009D45B4">
        <w:rPr>
          <w:rFonts w:ascii="Times New Roman" w:hAnsi="Times New Roman" w:cs="Times New Roman"/>
        </w:rPr>
        <w:t>assigned to a vendor</w:t>
      </w:r>
      <w:r w:rsidRPr="00C12649">
        <w:rPr>
          <w:rFonts w:ascii="Times New Roman" w:hAnsi="Times New Roman" w:cs="Times New Roman"/>
        </w:rPr>
        <w:t xml:space="preserve"> within 3 business days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1F18FA8C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</w:t>
      </w:r>
      <w:r w:rsidR="00CA3ACC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1BDF64EE" w14:textId="7A042515" w:rsidR="00324FD7" w:rsidRDefault="00324FD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24FD7">
        <w:rPr>
          <w:rFonts w:ascii="Times New Roman" w:hAnsi="Times New Roman" w:cs="Times New Roman"/>
        </w:rPr>
        <w:t>Higher volume of inspections due to multiple vehicles that required waivers</w:t>
      </w:r>
    </w:p>
  </w:footnote>
  <w:footnote w:id="10">
    <w:p w14:paraId="07F57E36" w14:textId="6B2E7004" w:rsidR="00CA3ACC" w:rsidRDefault="00CA3A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24FD7">
        <w:rPr>
          <w:rFonts w:ascii="Times New Roman" w:hAnsi="Times New Roman" w:cs="Times New Roman"/>
        </w:rPr>
        <w:t>3 vehicles with the check engine light. 3 vehicles with a cracked windshield.</w:t>
      </w:r>
      <w:r>
        <w:t xml:space="preserve"> </w:t>
      </w:r>
    </w:p>
  </w:footnote>
  <w:footnote w:id="11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324C0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102220"/>
    <w:rsid w:val="00102B0A"/>
    <w:rsid w:val="00106564"/>
    <w:rsid w:val="00106EBD"/>
    <w:rsid w:val="00110254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5A58"/>
    <w:rsid w:val="002A7AAD"/>
    <w:rsid w:val="002A7AFA"/>
    <w:rsid w:val="002B306B"/>
    <w:rsid w:val="002B4DC7"/>
    <w:rsid w:val="002B52F7"/>
    <w:rsid w:val="002B7AB9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24FD7"/>
    <w:rsid w:val="003330DD"/>
    <w:rsid w:val="00340148"/>
    <w:rsid w:val="0034141A"/>
    <w:rsid w:val="00342640"/>
    <w:rsid w:val="00346295"/>
    <w:rsid w:val="00346669"/>
    <w:rsid w:val="003473BF"/>
    <w:rsid w:val="00354EB0"/>
    <w:rsid w:val="003658BF"/>
    <w:rsid w:val="00375589"/>
    <w:rsid w:val="00380112"/>
    <w:rsid w:val="00385DD0"/>
    <w:rsid w:val="003B7024"/>
    <w:rsid w:val="003C5EC0"/>
    <w:rsid w:val="003C62C5"/>
    <w:rsid w:val="003C66B6"/>
    <w:rsid w:val="003F2CBD"/>
    <w:rsid w:val="00403AC1"/>
    <w:rsid w:val="00404FD6"/>
    <w:rsid w:val="004201DB"/>
    <w:rsid w:val="00423A76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B09A1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159EA"/>
    <w:rsid w:val="00523561"/>
    <w:rsid w:val="00523D38"/>
    <w:rsid w:val="00524663"/>
    <w:rsid w:val="005250B7"/>
    <w:rsid w:val="005263B7"/>
    <w:rsid w:val="00531B78"/>
    <w:rsid w:val="005365BB"/>
    <w:rsid w:val="005577C3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A0611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2159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5F13"/>
    <w:rsid w:val="006E6D4E"/>
    <w:rsid w:val="006E6D8F"/>
    <w:rsid w:val="006F076E"/>
    <w:rsid w:val="006F0D83"/>
    <w:rsid w:val="006F238E"/>
    <w:rsid w:val="006F35A9"/>
    <w:rsid w:val="006F7EA6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67B0"/>
    <w:rsid w:val="007A7672"/>
    <w:rsid w:val="007B7773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4AA3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19E7"/>
    <w:rsid w:val="009346F8"/>
    <w:rsid w:val="009377D8"/>
    <w:rsid w:val="00946F1F"/>
    <w:rsid w:val="00955B13"/>
    <w:rsid w:val="00961E9E"/>
    <w:rsid w:val="00965B94"/>
    <w:rsid w:val="00975972"/>
    <w:rsid w:val="009804DA"/>
    <w:rsid w:val="0098226E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601"/>
    <w:rsid w:val="00A31B67"/>
    <w:rsid w:val="00A341DF"/>
    <w:rsid w:val="00A3449A"/>
    <w:rsid w:val="00A55591"/>
    <w:rsid w:val="00A612AD"/>
    <w:rsid w:val="00A61A5A"/>
    <w:rsid w:val="00A74640"/>
    <w:rsid w:val="00A821EF"/>
    <w:rsid w:val="00A8715A"/>
    <w:rsid w:val="00A87E40"/>
    <w:rsid w:val="00AA03FB"/>
    <w:rsid w:val="00AA292C"/>
    <w:rsid w:val="00AA48D0"/>
    <w:rsid w:val="00AB0DAF"/>
    <w:rsid w:val="00AB3420"/>
    <w:rsid w:val="00AB5A5D"/>
    <w:rsid w:val="00AC0300"/>
    <w:rsid w:val="00AC31D1"/>
    <w:rsid w:val="00AD0F0B"/>
    <w:rsid w:val="00AD337D"/>
    <w:rsid w:val="00AE6A49"/>
    <w:rsid w:val="00AF546C"/>
    <w:rsid w:val="00B022D3"/>
    <w:rsid w:val="00B025F3"/>
    <w:rsid w:val="00B03810"/>
    <w:rsid w:val="00B14B67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692C"/>
    <w:rsid w:val="00B97A24"/>
    <w:rsid w:val="00BA05BB"/>
    <w:rsid w:val="00BB0F6C"/>
    <w:rsid w:val="00BB6FCD"/>
    <w:rsid w:val="00BC1CAB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2649"/>
    <w:rsid w:val="00C127E4"/>
    <w:rsid w:val="00C27AA9"/>
    <w:rsid w:val="00C27FBC"/>
    <w:rsid w:val="00C3140F"/>
    <w:rsid w:val="00C40F3C"/>
    <w:rsid w:val="00C47FB7"/>
    <w:rsid w:val="00C57996"/>
    <w:rsid w:val="00C6333A"/>
    <w:rsid w:val="00C6600E"/>
    <w:rsid w:val="00C669D5"/>
    <w:rsid w:val="00C74954"/>
    <w:rsid w:val="00C751DA"/>
    <w:rsid w:val="00C80C92"/>
    <w:rsid w:val="00C82431"/>
    <w:rsid w:val="00C851CF"/>
    <w:rsid w:val="00C92469"/>
    <w:rsid w:val="00C93A50"/>
    <w:rsid w:val="00CA16B2"/>
    <w:rsid w:val="00CA3ACC"/>
    <w:rsid w:val="00CA3F05"/>
    <w:rsid w:val="00CA62DC"/>
    <w:rsid w:val="00CB18E0"/>
    <w:rsid w:val="00CB4575"/>
    <w:rsid w:val="00CB492C"/>
    <w:rsid w:val="00CB4BF9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1339D"/>
    <w:rsid w:val="00D138E9"/>
    <w:rsid w:val="00D176A7"/>
    <w:rsid w:val="00D21A56"/>
    <w:rsid w:val="00D25FE5"/>
    <w:rsid w:val="00D359CA"/>
    <w:rsid w:val="00D35CCB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E3E20"/>
    <w:rsid w:val="00DE5BAA"/>
    <w:rsid w:val="00DE63D7"/>
    <w:rsid w:val="00DF41A6"/>
    <w:rsid w:val="00DF6A72"/>
    <w:rsid w:val="00E033EB"/>
    <w:rsid w:val="00E048D2"/>
    <w:rsid w:val="00E06398"/>
    <w:rsid w:val="00E078C5"/>
    <w:rsid w:val="00E0799A"/>
    <w:rsid w:val="00E106C4"/>
    <w:rsid w:val="00E4020B"/>
    <w:rsid w:val="00E451CE"/>
    <w:rsid w:val="00E46AED"/>
    <w:rsid w:val="00E512A3"/>
    <w:rsid w:val="00E55C29"/>
    <w:rsid w:val="00E6118A"/>
    <w:rsid w:val="00E64650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95F0C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D4AE7"/>
    <w:rsid w:val="00EE1504"/>
    <w:rsid w:val="00EE3277"/>
    <w:rsid w:val="00EE32FF"/>
    <w:rsid w:val="00EF332B"/>
    <w:rsid w:val="00F0073B"/>
    <w:rsid w:val="00F0158F"/>
    <w:rsid w:val="00F02B88"/>
    <w:rsid w:val="00F05527"/>
    <w:rsid w:val="00F14C9E"/>
    <w:rsid w:val="00F17E2A"/>
    <w:rsid w:val="00F2127A"/>
    <w:rsid w:val="00F21AA0"/>
    <w:rsid w:val="00F22B2E"/>
    <w:rsid w:val="00F23B3B"/>
    <w:rsid w:val="00F27457"/>
    <w:rsid w:val="00F33CF7"/>
    <w:rsid w:val="00F350ED"/>
    <w:rsid w:val="00F43C43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D81"/>
    <w:rsid w:val="00FB2CA8"/>
    <w:rsid w:val="00FB5403"/>
    <w:rsid w:val="00FD76A8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CCE3-40DD-BA09-87C2370AFEDB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A-CCE3-40DD-BA09-87C2370AFEDB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CCE3-40DD-BA09-87C2370AFEDB}"/>
              </c:ext>
            </c:extLst>
          </c:dPt>
          <c:dLbls>
            <c:dLbl>
              <c:idx val="0"/>
              <c:layout>
                <c:manualLayout>
                  <c:x val="0.15711691183296622"/>
                  <c:y val="-4.310982179859096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183-44B4-ADAE-4A60ECD187E1}"/>
                </c:ext>
              </c:extLst>
            </c:dLbl>
            <c:dLbl>
              <c:idx val="1"/>
              <c:layout>
                <c:manualLayout>
                  <c:x val="0.14678186060075823"/>
                  <c:y val="5.812317210348706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183-44B4-ADAE-4A60ECD187E1}"/>
                </c:ext>
              </c:extLst>
            </c:dLbl>
            <c:dLbl>
              <c:idx val="2"/>
              <c:layout>
                <c:manualLayout>
                  <c:x val="-0.18118321222708897"/>
                  <c:y val="-0.18589397009412917"/>
                </c:manualLayout>
              </c:layout>
              <c:tx>
                <c:rich>
                  <a:bodyPr/>
                  <a:lstStyle/>
                  <a:p>
                    <a:fld id="{66525717-42CD-4E63-8717-CE18CE75B54E}" type="CATEGORYNAME">
                      <a:rPr lang="en-US"/>
                      <a:pPr/>
                      <a:t>[CATEGORY NAME]</a:t>
                    </a:fld>
                    <a:r>
                      <a:rPr lang="en-US"/>
                      <a:t>s</a:t>
                    </a:r>
                    <a:r>
                      <a:rPr lang="en-US" baseline="0"/>
                      <a:t>, </a:t>
                    </a:r>
                    <a:fld id="{738CF93A-3F18-4C95-9B06-5D9273FE542C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dLbl>
              <c:idx val="3"/>
              <c:layout>
                <c:manualLayout>
                  <c:x val="-0.16362795486577039"/>
                  <c:y val="1.279497957492152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183-44B4-ADAE-4A60ECD187E1}"/>
                </c:ext>
              </c:extLst>
            </c:dLbl>
            <c:dLbl>
              <c:idx val="4"/>
              <c:layout>
                <c:manualLayout>
                  <c:x val="0.11331763593859449"/>
                  <c:y val="0.12809279540383184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CE3-40DD-BA09-87C2370AFEDB}"/>
                </c:ext>
              </c:extLst>
            </c:dLbl>
            <c:dLbl>
              <c:idx val="5"/>
              <c:layout>
                <c:manualLayout>
                  <c:x val="0.10349359866994109"/>
                  <c:y val="0.11395650055143758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CCE3-40DD-BA09-87C2370AFED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Other </c:v>
                </c:pt>
              </c:strCache>
            </c:strRef>
          </c:cat>
          <c:val>
            <c:numRef>
              <c:f>Sheet1!$B$2:$B$6</c:f>
              <c:numCache>
                <c:formatCode>0.00%</c:formatCode>
                <c:ptCount val="5"/>
                <c:pt idx="0">
                  <c:v>1.2999999999999999E-2</c:v>
                </c:pt>
                <c:pt idx="1">
                  <c:v>1.8200000000000001E-2</c:v>
                </c:pt>
                <c:pt idx="2">
                  <c:v>0.72919999999999996</c:v>
                </c:pt>
                <c:pt idx="3">
                  <c:v>9.1000000000000004E-3</c:v>
                </c:pt>
                <c:pt idx="4">
                  <c:v>0.22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5256787435332642"/>
          <c:y val="0.76311702416508287"/>
          <c:w val="0.73130583757416179"/>
          <c:h val="0.1979024660897897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B999-4329-8404-F15892B711A1}"/>
              </c:ext>
            </c:extLst>
          </c:dPt>
          <c:dLbls>
            <c:dLbl>
              <c:idx val="0"/>
              <c:layout>
                <c:manualLayout>
                  <c:x val="0.12371134020618549"/>
                  <c:y val="-1.4897579143389208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39C-4B7A-976E-EABE4E249B46}"/>
                </c:ext>
              </c:extLst>
            </c:dLbl>
            <c:dLbl>
              <c:idx val="1"/>
              <c:layout>
                <c:manualLayout>
                  <c:x val="5.0400916380297825E-2"/>
                  <c:y val="-1.1173184357541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39C-4B7A-976E-EABE4E249B46}"/>
                </c:ext>
              </c:extLst>
            </c:dLbl>
            <c:dLbl>
              <c:idx val="2"/>
              <c:layout>
                <c:manualLayout>
                  <c:x val="0.17411225658648338"/>
                  <c:y val="-0.16387337057728119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39C-4B7A-976E-EABE4E249B46}"/>
                </c:ext>
              </c:extLst>
            </c:dLbl>
            <c:dLbl>
              <c:idx val="3"/>
              <c:layout>
                <c:manualLayout>
                  <c:x val="-5.9564719358533788E-2"/>
                  <c:y val="1.8621973929236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39C-4B7A-976E-EABE4E249B46}"/>
                </c:ext>
              </c:extLst>
            </c:dLbl>
            <c:dLbl>
              <c:idx val="4"/>
              <c:layout>
                <c:manualLayout>
                  <c:x val="-0.1420389461626575"/>
                  <c:y val="-7.0763500931098691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999-4329-8404-F15892B711A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Call Center Staff Complaints</c:v>
                </c:pt>
              </c:strCache>
            </c:strRef>
          </c:cat>
          <c:val>
            <c:numRef>
              <c:f>Sheet1!$B$2:$B$6</c:f>
              <c:numCache>
                <c:formatCode>0.00%</c:formatCode>
                <c:ptCount val="5"/>
                <c:pt idx="0">
                  <c:v>0.05</c:v>
                </c:pt>
                <c:pt idx="1">
                  <c:v>0.3</c:v>
                </c:pt>
                <c:pt idx="2" formatCode="0%">
                  <c:v>0.55000000000000004</c:v>
                </c:pt>
                <c:pt idx="3">
                  <c:v>7.4999999999999997E-2</c:v>
                </c:pt>
                <c:pt idx="4">
                  <c:v>2.50000000000000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556222997898459"/>
          <c:y val="0.79469141776272378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525473-B3B8-4B87-96A6-B3D0AD588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6</Words>
  <Characters>163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Fichtenbaum, Rachel (EHS)</cp:lastModifiedBy>
  <cp:revision>2</cp:revision>
  <dcterms:created xsi:type="dcterms:W3CDTF">2022-04-12T20:38:00Z</dcterms:created>
  <dcterms:modified xsi:type="dcterms:W3CDTF">2022-04-12T20:38:00Z</dcterms:modified>
</cp:coreProperties>
</file>